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8500212" w14:textId="44C2612C" w:rsidR="00A07865" w:rsidRDefault="000B1F74" w:rsidP="00181540">
      <w:pPr>
        <w:pStyle w:val="HK"/>
      </w:pPr>
      <w:r>
        <w:rPr>
          <w:rFonts w:hint="eastAsia"/>
        </w:rPr>
        <w:t>Bootstrap Quick Start</w:t>
      </w:r>
    </w:p>
    <w:p w14:paraId="00E57222" w14:textId="7E7C8A16" w:rsidR="000B1F74" w:rsidRDefault="00102C90" w:rsidP="00F826DF">
      <w:pPr>
        <w:pStyle w:val="HK1"/>
      </w:pPr>
      <w:r>
        <w:rPr>
          <w:rFonts w:hint="eastAsia"/>
        </w:rPr>
        <w:t xml:space="preserve"> </w:t>
      </w:r>
      <w:r w:rsidR="000B1F74">
        <w:rPr>
          <w:rFonts w:hint="eastAsia"/>
        </w:rPr>
        <w:t>Bootstrap 템플릿 만들기</w:t>
      </w:r>
    </w:p>
    <w:p w14:paraId="381EE0D1" w14:textId="77777777" w:rsidR="000B1F74" w:rsidRDefault="000B1F74" w:rsidP="000B1F74">
      <w:pPr>
        <w:pStyle w:val="HK2"/>
      </w:pPr>
      <w:r>
        <w:rPr>
          <w:rFonts w:hint="eastAsia"/>
        </w:rPr>
        <w:t>경로</w:t>
      </w:r>
    </w:p>
    <w:p w14:paraId="406C5823" w14:textId="4FD4F745" w:rsidR="00850404" w:rsidRDefault="000B1F74" w:rsidP="000B1F74">
      <w:pPr>
        <w:pStyle w:val="HK10"/>
        <w:ind w:left="703"/>
      </w:pPr>
      <w:proofErr w:type="spellStart"/>
      <w:r>
        <w:t>B</w:t>
      </w:r>
      <w:r>
        <w:rPr>
          <w:rFonts w:hint="eastAsia"/>
        </w:rPr>
        <w:t>ootstarp</w:t>
      </w:r>
      <w:proofErr w:type="spellEnd"/>
      <w:r>
        <w:rPr>
          <w:rFonts w:hint="eastAsia"/>
        </w:rPr>
        <w:t xml:space="preserve"> 홈페이지 접속</w:t>
      </w:r>
    </w:p>
    <w:p w14:paraId="118D05A1" w14:textId="72965426" w:rsidR="000B1F74" w:rsidRDefault="004D1C0A" w:rsidP="000B1F74">
      <w:pPr>
        <w:pStyle w:val="HK20"/>
      </w:pPr>
      <w:hyperlink r:id="rId8" w:history="1">
        <w:r w:rsidR="000B1F74" w:rsidRPr="006948D8">
          <w:rPr>
            <w:rStyle w:val="a6"/>
          </w:rPr>
          <w:t>https://getbootstrap.com/</w:t>
        </w:r>
      </w:hyperlink>
    </w:p>
    <w:p w14:paraId="149E9292" w14:textId="41CD54D9" w:rsidR="000B1F74" w:rsidRDefault="000B1F74" w:rsidP="000B1F74">
      <w:pPr>
        <w:pStyle w:val="HK10"/>
        <w:ind w:left="703"/>
      </w:pPr>
      <w:r>
        <w:rPr>
          <w:rFonts w:hint="eastAsia"/>
        </w:rPr>
        <w:t>Docs 메뉴 클릭</w:t>
      </w:r>
    </w:p>
    <w:p w14:paraId="538D9BA4" w14:textId="77777777" w:rsidR="000B1F74" w:rsidRDefault="000B1F74" w:rsidP="000B1F74">
      <w:pPr>
        <w:pStyle w:val="HK2"/>
      </w:pPr>
      <w:r>
        <w:rPr>
          <w:rFonts w:hint="eastAsia"/>
        </w:rPr>
        <w:t>기준 파일 생성</w:t>
      </w:r>
    </w:p>
    <w:p w14:paraId="7D3CD70E" w14:textId="0637A05B" w:rsidR="000B1F74" w:rsidRDefault="000B1F74" w:rsidP="000B1F74">
      <w:pPr>
        <w:pStyle w:val="HK10"/>
        <w:ind w:left="703"/>
      </w:pPr>
      <w:r>
        <w:t xml:space="preserve">index.html </w:t>
      </w:r>
      <w:r>
        <w:rPr>
          <w:rFonts w:hint="eastAsia"/>
        </w:rPr>
        <w:t xml:space="preserve">카피 </w:t>
      </w:r>
    </w:p>
    <w:p w14:paraId="4B9A506D" w14:textId="77777777" w:rsidR="000B1F74" w:rsidRPr="000B1F74" w:rsidRDefault="000B1F74" w:rsidP="000B1F74">
      <w:pPr>
        <w:pStyle w:val="HK20"/>
      </w:pPr>
      <w:r w:rsidRPr="000B1F74">
        <w:t>&lt;!doctype html&gt;</w:t>
      </w:r>
    </w:p>
    <w:p w14:paraId="7A0C3F5C" w14:textId="77777777" w:rsidR="000B1F74" w:rsidRPr="000B1F74" w:rsidRDefault="000B1F74" w:rsidP="000B1F74">
      <w:pPr>
        <w:pStyle w:val="HK20"/>
      </w:pPr>
      <w:r w:rsidRPr="000B1F74">
        <w:t xml:space="preserve">&lt;html </w:t>
      </w:r>
      <w:proofErr w:type="spellStart"/>
      <w:r w:rsidRPr="000B1F74">
        <w:t>lang</w:t>
      </w:r>
      <w:proofErr w:type="spellEnd"/>
      <w:r w:rsidRPr="000B1F74">
        <w:t>="</w:t>
      </w:r>
      <w:proofErr w:type="spellStart"/>
      <w:r w:rsidRPr="000B1F74">
        <w:t>en</w:t>
      </w:r>
      <w:proofErr w:type="spellEnd"/>
      <w:r w:rsidRPr="000B1F74">
        <w:t>"&gt;</w:t>
      </w:r>
    </w:p>
    <w:p w14:paraId="42E79D7D" w14:textId="77777777" w:rsidR="000B1F74" w:rsidRPr="000B1F74" w:rsidRDefault="000B1F74" w:rsidP="000B1F74">
      <w:pPr>
        <w:pStyle w:val="HK20"/>
      </w:pPr>
      <w:r w:rsidRPr="000B1F74">
        <w:t xml:space="preserve">  &lt;head&gt;</w:t>
      </w:r>
    </w:p>
    <w:p w14:paraId="4A91A1FF" w14:textId="77777777" w:rsidR="000B1F74" w:rsidRPr="000B1F74" w:rsidRDefault="000B1F74" w:rsidP="000B1F74">
      <w:pPr>
        <w:pStyle w:val="HK20"/>
      </w:pPr>
      <w:r w:rsidRPr="000B1F74">
        <w:t xml:space="preserve">    &lt;meta charset="utf-8"&gt;</w:t>
      </w:r>
    </w:p>
    <w:p w14:paraId="50008874" w14:textId="77777777" w:rsidR="000B1F74" w:rsidRPr="000B1F74" w:rsidRDefault="000B1F74" w:rsidP="000B1F74">
      <w:pPr>
        <w:pStyle w:val="HK20"/>
      </w:pPr>
      <w:r w:rsidRPr="000B1F74">
        <w:t xml:space="preserve">    &lt;meta name="viewport" content="width=device-width, initial-scale=1"&gt;</w:t>
      </w:r>
    </w:p>
    <w:p w14:paraId="3F7FBBA8" w14:textId="77777777" w:rsidR="000B1F74" w:rsidRPr="000B1F74" w:rsidRDefault="000B1F74" w:rsidP="000B1F74">
      <w:pPr>
        <w:pStyle w:val="HK20"/>
      </w:pPr>
      <w:r w:rsidRPr="000B1F74">
        <w:lastRenderedPageBreak/>
        <w:t xml:space="preserve">    &lt;title&gt;Bootstrap demo&lt;/title&gt;</w:t>
      </w:r>
    </w:p>
    <w:p w14:paraId="224EFCFE" w14:textId="77777777" w:rsidR="000B1F74" w:rsidRPr="000B1F74" w:rsidRDefault="000B1F74" w:rsidP="000B1F74">
      <w:pPr>
        <w:pStyle w:val="HK20"/>
      </w:pPr>
      <w:r w:rsidRPr="000B1F74">
        <w:t xml:space="preserve">  &lt;/head&gt;</w:t>
      </w:r>
    </w:p>
    <w:p w14:paraId="4B4C5166" w14:textId="77777777" w:rsidR="000B1F74" w:rsidRPr="000B1F74" w:rsidRDefault="000B1F74" w:rsidP="000B1F74">
      <w:pPr>
        <w:pStyle w:val="HK20"/>
      </w:pPr>
      <w:r w:rsidRPr="000B1F74">
        <w:t xml:space="preserve">  &lt;body&gt;</w:t>
      </w:r>
    </w:p>
    <w:p w14:paraId="49DB8794" w14:textId="77777777" w:rsidR="000B1F74" w:rsidRPr="000B1F74" w:rsidRDefault="000B1F74" w:rsidP="000B1F74">
      <w:pPr>
        <w:pStyle w:val="HK20"/>
      </w:pPr>
      <w:r w:rsidRPr="000B1F74">
        <w:t xml:space="preserve">    &lt;h1&gt;Hello, world!&lt;/h1&gt;</w:t>
      </w:r>
    </w:p>
    <w:p w14:paraId="05ED0439" w14:textId="77777777" w:rsidR="000B1F74" w:rsidRPr="000B1F74" w:rsidRDefault="000B1F74" w:rsidP="000B1F74">
      <w:pPr>
        <w:pStyle w:val="HK20"/>
      </w:pPr>
      <w:r w:rsidRPr="000B1F74">
        <w:t xml:space="preserve">  &lt;/body&gt;</w:t>
      </w:r>
    </w:p>
    <w:p w14:paraId="70C7AECF" w14:textId="77777777" w:rsidR="000B1F74" w:rsidRPr="000B1F74" w:rsidRDefault="000B1F74" w:rsidP="000B1F74">
      <w:pPr>
        <w:pStyle w:val="HK20"/>
        <w:rPr>
          <w:sz w:val="21"/>
          <w:szCs w:val="21"/>
        </w:rPr>
      </w:pPr>
      <w:r w:rsidRPr="000B1F74">
        <w:t>&lt;/html&gt;</w:t>
      </w:r>
    </w:p>
    <w:p w14:paraId="63E021BF" w14:textId="4D3CDBEB" w:rsidR="000B1F74" w:rsidRDefault="000B1F74" w:rsidP="000B1F74">
      <w:pPr>
        <w:pStyle w:val="HK10"/>
        <w:ind w:left="703"/>
      </w:pPr>
      <w:r w:rsidRPr="000B1F74">
        <w:rPr>
          <w:rFonts w:hint="eastAsia"/>
        </w:rPr>
        <w:t>인텔리제이에서</w:t>
      </w:r>
      <w:r w:rsidRPr="000B1F74">
        <w:t xml:space="preserve"> 01_bootstrap_start.html </w:t>
      </w:r>
      <w:r>
        <w:rPr>
          <w:rFonts w:hint="eastAsia"/>
        </w:rPr>
        <w:t>을 카피한 내용으로</w:t>
      </w:r>
      <w:r w:rsidRPr="000B1F74">
        <w:t xml:space="preserve"> 생성</w:t>
      </w:r>
    </w:p>
    <w:p w14:paraId="3F3C1995" w14:textId="54620D0E" w:rsidR="000B1F74" w:rsidRDefault="000B1F74" w:rsidP="000B1F74">
      <w:pPr>
        <w:pStyle w:val="HK2"/>
      </w:pPr>
      <w:r>
        <w:rPr>
          <w:rFonts w:hint="eastAsia"/>
        </w:rPr>
        <w:t>템플릿 파일 생성</w:t>
      </w:r>
    </w:p>
    <w:p w14:paraId="509BAE79" w14:textId="03810FC4" w:rsidR="000B1F74" w:rsidRDefault="000B1F74" w:rsidP="000B1F74">
      <w:pPr>
        <w:pStyle w:val="HK10"/>
        <w:ind w:left="703"/>
      </w:pPr>
      <w:r>
        <w:rPr>
          <w:rFonts w:hint="eastAsia"/>
        </w:rPr>
        <w:t>두 번째 항목 카피</w:t>
      </w:r>
    </w:p>
    <w:p w14:paraId="414F450A" w14:textId="77777777" w:rsidR="000B1F74" w:rsidRDefault="000B1F74" w:rsidP="000B1F74">
      <w:pPr>
        <w:pStyle w:val="HK20"/>
      </w:pPr>
      <w:r>
        <w:t>&lt;!doctype html&gt;</w:t>
      </w:r>
    </w:p>
    <w:p w14:paraId="1918606F" w14:textId="77777777" w:rsidR="000B1F74" w:rsidRDefault="000B1F74" w:rsidP="000B1F74">
      <w:pPr>
        <w:pStyle w:val="HK20"/>
      </w:pPr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573846F5" w14:textId="77777777" w:rsidR="000B1F74" w:rsidRDefault="000B1F74" w:rsidP="000B1F74">
      <w:pPr>
        <w:pStyle w:val="HK20"/>
      </w:pPr>
      <w:r>
        <w:t xml:space="preserve">  &lt;head&gt;</w:t>
      </w:r>
    </w:p>
    <w:p w14:paraId="25070D88" w14:textId="77777777" w:rsidR="000B1F74" w:rsidRDefault="000B1F74" w:rsidP="000B1F74">
      <w:pPr>
        <w:pStyle w:val="HK20"/>
      </w:pPr>
      <w:r>
        <w:t xml:space="preserve">    &lt;meta charset="utf-8"&gt;</w:t>
      </w:r>
    </w:p>
    <w:p w14:paraId="1A9EDCCC" w14:textId="77777777" w:rsidR="000B1F74" w:rsidRDefault="000B1F74" w:rsidP="000B1F74">
      <w:pPr>
        <w:pStyle w:val="HK20"/>
      </w:pPr>
      <w:r>
        <w:t xml:space="preserve">    &lt;meta name="viewport" content="width=device-width, initial-scale=1"&gt;</w:t>
      </w:r>
    </w:p>
    <w:p w14:paraId="5B892F09" w14:textId="77777777" w:rsidR="000B1F74" w:rsidRDefault="000B1F74" w:rsidP="000B1F74">
      <w:pPr>
        <w:pStyle w:val="HK20"/>
      </w:pPr>
      <w:r>
        <w:lastRenderedPageBreak/>
        <w:t xml:space="preserve">    &lt;title&gt;Bootstrap demo&lt;/title&gt;</w:t>
      </w:r>
    </w:p>
    <w:p w14:paraId="38DE5D90" w14:textId="77777777" w:rsidR="000B1F74" w:rsidRDefault="000B1F74" w:rsidP="000B1F74">
      <w:pPr>
        <w:pStyle w:val="HK20"/>
      </w:pPr>
      <w:r>
        <w:t xml:space="preserve">    &lt;link href="https://cdn.jsdelivr.net/npm/bootstrap@5.3.0-alpha3/dist/css/bootstrap.min.css" </w:t>
      </w:r>
      <w:proofErr w:type="spellStart"/>
      <w:r>
        <w:t>rel</w:t>
      </w:r>
      <w:proofErr w:type="spellEnd"/>
      <w:r>
        <w:t xml:space="preserve">="stylesheet" integrity="sha384-KK94CHFLLe+nY2dmCWGMq91rCGa5gtU4mk92HdvYe+M/SXH301p5ILy+dN9+nJOZ" </w:t>
      </w:r>
      <w:proofErr w:type="spellStart"/>
      <w:r>
        <w:t>crossorigin</w:t>
      </w:r>
      <w:proofErr w:type="spellEnd"/>
      <w:r>
        <w:t>="anonymous"&gt;</w:t>
      </w:r>
    </w:p>
    <w:p w14:paraId="45B8295D" w14:textId="77777777" w:rsidR="000B1F74" w:rsidRDefault="000B1F74" w:rsidP="000B1F74">
      <w:pPr>
        <w:pStyle w:val="HK20"/>
      </w:pPr>
      <w:r>
        <w:t xml:space="preserve">  &lt;/head&gt;</w:t>
      </w:r>
    </w:p>
    <w:p w14:paraId="4517BCA3" w14:textId="77777777" w:rsidR="000B1F74" w:rsidRDefault="000B1F74" w:rsidP="000B1F74">
      <w:pPr>
        <w:pStyle w:val="HK20"/>
      </w:pPr>
      <w:r>
        <w:t xml:space="preserve">  &lt;body&gt;</w:t>
      </w:r>
    </w:p>
    <w:p w14:paraId="3AAC899D" w14:textId="77777777" w:rsidR="000B1F74" w:rsidRDefault="000B1F74" w:rsidP="000B1F74">
      <w:pPr>
        <w:pStyle w:val="HK20"/>
      </w:pPr>
      <w:r>
        <w:t xml:space="preserve">    &lt;h1&gt;Hello, world!&lt;/h1&gt;</w:t>
      </w:r>
    </w:p>
    <w:p w14:paraId="0828220E" w14:textId="77777777" w:rsidR="000B1F74" w:rsidRDefault="000B1F74" w:rsidP="000B1F74">
      <w:pPr>
        <w:pStyle w:val="HK20"/>
      </w:pPr>
      <w:r>
        <w:t xml:space="preserve">    &lt;script src="https://cdn.jsdelivr.net/npm/bootstrap@5.3.0-alpha3/dist/js/bootstrap.bundle.min.js" integrity="sha384-ENjdO4Dr2bkBIFxQpeoTz1HIcje39Wm4jDKdf19U8gI4ddQ3GYNS7NTKfAdVQSZe" </w:t>
      </w:r>
      <w:proofErr w:type="spellStart"/>
      <w:r>
        <w:t>crossorigin</w:t>
      </w:r>
      <w:proofErr w:type="spellEnd"/>
      <w:r>
        <w:t>="anonymous"&gt;&lt;/script&gt;</w:t>
      </w:r>
    </w:p>
    <w:p w14:paraId="06AF3AA5" w14:textId="77777777" w:rsidR="000B1F74" w:rsidRDefault="000B1F74" w:rsidP="000B1F74">
      <w:pPr>
        <w:pStyle w:val="HK20"/>
      </w:pPr>
      <w:r>
        <w:t xml:space="preserve">  &lt;/body&gt;</w:t>
      </w:r>
    </w:p>
    <w:p w14:paraId="094692B8" w14:textId="6BF8FEA2" w:rsidR="000B1F74" w:rsidRDefault="000B1F74" w:rsidP="000B1F74">
      <w:pPr>
        <w:pStyle w:val="HK20"/>
      </w:pPr>
      <w:r>
        <w:t>&lt;/html&gt;</w:t>
      </w:r>
    </w:p>
    <w:p w14:paraId="4A4D72C1" w14:textId="32CD9DAA" w:rsidR="000B1F74" w:rsidRDefault="000B1F74" w:rsidP="000B1F74">
      <w:pPr>
        <w:pStyle w:val="HK10"/>
        <w:ind w:left="703"/>
      </w:pPr>
      <w:r>
        <w:rPr>
          <w:rFonts w:hint="eastAsia"/>
        </w:rPr>
        <w:t xml:space="preserve">인텔리제이에서 </w:t>
      </w:r>
      <w:r>
        <w:t>02_</w:t>
      </w:r>
      <w:r>
        <w:rPr>
          <w:rFonts w:hint="eastAsia"/>
        </w:rPr>
        <w:t>bootstrap_template.html 을 카피한 내용으로 생성</w:t>
      </w:r>
    </w:p>
    <w:p w14:paraId="15264DB0" w14:textId="15C3661D" w:rsidR="000B1F74" w:rsidRDefault="0046214A" w:rsidP="000B1F74">
      <w:pPr>
        <w:pStyle w:val="HK1"/>
      </w:pPr>
      <w:r>
        <w:rPr>
          <w:rFonts w:hint="eastAsia"/>
        </w:rPr>
        <w:t xml:space="preserve"> </w:t>
      </w:r>
      <w:r w:rsidR="000B1F74">
        <w:rPr>
          <w:rFonts w:hint="eastAsia"/>
        </w:rPr>
        <w:t xml:space="preserve">간단한 </w:t>
      </w:r>
      <w:r>
        <w:rPr>
          <w:rFonts w:hint="eastAsia"/>
        </w:rPr>
        <w:t xml:space="preserve">컴포넌트 </w:t>
      </w:r>
      <w:r w:rsidR="00391658">
        <w:rPr>
          <w:rFonts w:hint="eastAsia"/>
        </w:rPr>
        <w:t>import</w:t>
      </w:r>
    </w:p>
    <w:p w14:paraId="4078B766" w14:textId="19485364" w:rsidR="000B1F74" w:rsidRDefault="000B1F74" w:rsidP="000B1F74">
      <w:pPr>
        <w:pStyle w:val="HK3"/>
        <w:ind w:left="603"/>
      </w:pPr>
      <w:r>
        <w:rPr>
          <w:rFonts w:hint="eastAsia"/>
        </w:rPr>
        <w:lastRenderedPageBreak/>
        <w:t xml:space="preserve">템플릿 코드로부터 작업할 </w:t>
      </w:r>
      <w:r>
        <w:t xml:space="preserve">html </w:t>
      </w:r>
      <w:r>
        <w:rPr>
          <w:rFonts w:hint="eastAsia"/>
        </w:rPr>
        <w:t xml:space="preserve">파일 </w:t>
      </w:r>
      <w:r w:rsidR="0046214A">
        <w:rPr>
          <w:rFonts w:hint="eastAsia"/>
        </w:rPr>
        <w:t>생성</w:t>
      </w:r>
    </w:p>
    <w:p w14:paraId="45F998BE" w14:textId="303239A6" w:rsidR="000B1F74" w:rsidRDefault="000B1F74" w:rsidP="000B1F74">
      <w:pPr>
        <w:pStyle w:val="HK10"/>
        <w:ind w:left="703"/>
      </w:pPr>
      <w:r>
        <w:t>02_</w:t>
      </w:r>
      <w:r>
        <w:rPr>
          <w:rFonts w:hint="eastAsia"/>
        </w:rPr>
        <w:t>bootstrap_template.html</w:t>
      </w:r>
      <w:r>
        <w:t xml:space="preserve"> </w:t>
      </w:r>
      <w:r>
        <w:rPr>
          <w:rFonts w:hint="eastAsia"/>
        </w:rPr>
        <w:t xml:space="preserve">파일을 </w:t>
      </w:r>
      <w:r>
        <w:t>03_bootstrap_</w:t>
      </w:r>
      <w:r w:rsidR="00391658">
        <w:rPr>
          <w:rFonts w:hint="eastAsia"/>
        </w:rPr>
        <w:t>component_</w:t>
      </w:r>
      <w:r>
        <w:t>test.html</w:t>
      </w:r>
      <w:r>
        <w:rPr>
          <w:rFonts w:hint="eastAsia"/>
        </w:rPr>
        <w:t>로 복사</w:t>
      </w:r>
    </w:p>
    <w:p w14:paraId="3E2758C8" w14:textId="22DB09C2" w:rsidR="0046214A" w:rsidRDefault="0046214A" w:rsidP="0046214A">
      <w:pPr>
        <w:pStyle w:val="HK3"/>
        <w:ind w:left="603"/>
      </w:pPr>
      <w:proofErr w:type="spellStart"/>
      <w:r>
        <w:rPr>
          <w:rFonts w:hint="eastAsia"/>
        </w:rPr>
        <w:t>부트스트램</w:t>
      </w:r>
      <w:proofErr w:type="spellEnd"/>
      <w:r>
        <w:rPr>
          <w:rFonts w:hint="eastAsia"/>
        </w:rPr>
        <w:t xml:space="preserve"> 샘플 복사</w:t>
      </w:r>
      <w:bookmarkStart w:id="0" w:name="_GoBack"/>
      <w:bookmarkEnd w:id="0"/>
    </w:p>
    <w:p w14:paraId="16DB0BE8" w14:textId="46DAECA0" w:rsidR="000B1F74" w:rsidRDefault="000B1F74" w:rsidP="000B1F74">
      <w:pPr>
        <w:pStyle w:val="HK10"/>
        <w:ind w:left="703"/>
      </w:pPr>
      <w:r>
        <w:rPr>
          <w:rFonts w:hint="eastAsia"/>
        </w:rPr>
        <w:t>Docs-Components-Buttons 선택</w:t>
      </w:r>
    </w:p>
    <w:p w14:paraId="57B49ECC" w14:textId="43D08BE8" w:rsidR="000D2B64" w:rsidRDefault="000D2B64" w:rsidP="000B1F74">
      <w:pPr>
        <w:pStyle w:val="HK10"/>
        <w:ind w:left="703"/>
      </w:pPr>
      <w:r>
        <w:rPr>
          <w:rFonts w:hint="eastAsia"/>
        </w:rPr>
        <w:t>V</w:t>
      </w:r>
      <w:r>
        <w:t xml:space="preserve">ariants </w:t>
      </w:r>
      <w:r>
        <w:rPr>
          <w:rFonts w:hint="eastAsia"/>
        </w:rPr>
        <w:t xml:space="preserve">밑에 </w:t>
      </w:r>
      <w:r>
        <w:t xml:space="preserve">button </w:t>
      </w:r>
      <w:r>
        <w:rPr>
          <w:rFonts w:hint="eastAsia"/>
        </w:rPr>
        <w:t>코드를 카피</w:t>
      </w:r>
    </w:p>
    <w:p w14:paraId="6DBF99F1" w14:textId="3914DC7A" w:rsidR="000B1F74" w:rsidRDefault="000D2B64" w:rsidP="000B1F74">
      <w:pPr>
        <w:pStyle w:val="HK10"/>
        <w:ind w:left="703"/>
      </w:pPr>
      <w:r>
        <w:t>HTML</w:t>
      </w:r>
      <w:r w:rsidR="000B1F74">
        <w:rPr>
          <w:rFonts w:hint="eastAsia"/>
        </w:rPr>
        <w:t xml:space="preserve"> </w:t>
      </w:r>
      <w:r w:rsidR="000B1F74">
        <w:t>body</w:t>
      </w:r>
      <w:r>
        <w:t xml:space="preserve"> </w:t>
      </w:r>
      <w:r>
        <w:rPr>
          <w:rFonts w:hint="eastAsia"/>
        </w:rPr>
        <w:t>태그</w:t>
      </w:r>
      <w:r w:rsidR="000B1F74">
        <w:t xml:space="preserve"> </w:t>
      </w:r>
      <w:r w:rsidR="000B1F74">
        <w:rPr>
          <w:rFonts w:hint="eastAsia"/>
        </w:rPr>
        <w:t>밑에 붙여넣기</w:t>
      </w:r>
    </w:p>
    <w:p w14:paraId="35839F8A" w14:textId="697E2327" w:rsidR="000B1F74" w:rsidRDefault="0046214A" w:rsidP="0046214A">
      <w:pPr>
        <w:pStyle w:val="HK1"/>
      </w:pPr>
      <w:r>
        <w:rPr>
          <w:rFonts w:hint="eastAsia"/>
        </w:rPr>
        <w:t xml:space="preserve"> </w:t>
      </w:r>
      <w:r w:rsidR="00391658">
        <w:rPr>
          <w:rFonts w:hint="eastAsia"/>
        </w:rPr>
        <w:t>예제 페이지 import</w:t>
      </w:r>
    </w:p>
    <w:p w14:paraId="50F2DB33" w14:textId="77777777" w:rsidR="00391658" w:rsidRDefault="00391658" w:rsidP="00391658">
      <w:pPr>
        <w:pStyle w:val="HK3"/>
        <w:ind w:left="603"/>
      </w:pPr>
      <w:r>
        <w:rPr>
          <w:rFonts w:hint="eastAsia"/>
        </w:rPr>
        <w:t>벤치마킹 대상 템플릿 선정</w:t>
      </w:r>
    </w:p>
    <w:p w14:paraId="2717754C" w14:textId="345677E9" w:rsidR="00391658" w:rsidRDefault="00391658" w:rsidP="00391658">
      <w:pPr>
        <w:pStyle w:val="HK10"/>
        <w:ind w:left="703"/>
      </w:pPr>
      <w:r>
        <w:rPr>
          <w:rFonts w:hint="eastAsia"/>
        </w:rPr>
        <w:t>Example 메뉴 클릭</w:t>
      </w:r>
    </w:p>
    <w:p w14:paraId="7442E46E" w14:textId="477A6A68" w:rsidR="00391658" w:rsidRDefault="004D73AC" w:rsidP="00391658">
      <w:pPr>
        <w:pStyle w:val="HK10"/>
        <w:ind w:left="703"/>
      </w:pPr>
      <w:r>
        <w:t>‘</w:t>
      </w:r>
      <w:r w:rsidR="000D2B64">
        <w:rPr>
          <w:rFonts w:hint="eastAsia"/>
        </w:rPr>
        <w:t>S</w:t>
      </w:r>
      <w:r w:rsidR="000D2B64">
        <w:t>nippets</w:t>
      </w:r>
      <w:r>
        <w:t>’</w:t>
      </w:r>
      <w:r w:rsidR="000D2B64">
        <w:t xml:space="preserve"> </w:t>
      </w:r>
      <w:r w:rsidR="000D2B64">
        <w:rPr>
          <w:rFonts w:hint="eastAsia"/>
        </w:rPr>
        <w:t xml:space="preserve">또는 </w:t>
      </w:r>
      <w:r>
        <w:t>‘</w:t>
      </w:r>
      <w:r w:rsidR="000D2B64">
        <w:t>Custom Components</w:t>
      </w:r>
      <w:r>
        <w:t>’</w:t>
      </w:r>
      <w:r w:rsidR="000D2B64">
        <w:t xml:space="preserve"> </w:t>
      </w:r>
      <w:r>
        <w:rPr>
          <w:rFonts w:hint="eastAsia"/>
        </w:rPr>
        <w:t xml:space="preserve">항목에서 </w:t>
      </w:r>
      <w:r w:rsidR="00391658">
        <w:rPr>
          <w:rFonts w:hint="eastAsia"/>
        </w:rPr>
        <w:t>원하는 샘플 클릭</w:t>
      </w:r>
    </w:p>
    <w:p w14:paraId="13DC74B3" w14:textId="57C0D54E" w:rsidR="00391658" w:rsidRDefault="00391658" w:rsidP="00391658">
      <w:pPr>
        <w:pStyle w:val="HK10"/>
        <w:ind w:left="703"/>
      </w:pPr>
      <w:r>
        <w:rPr>
          <w:rFonts w:hint="eastAsia"/>
        </w:rPr>
        <w:t xml:space="preserve">마우스 </w:t>
      </w:r>
      <w:proofErr w:type="spellStart"/>
      <w:r>
        <w:rPr>
          <w:rFonts w:hint="eastAsia"/>
        </w:rPr>
        <w:t>우클릭</w:t>
      </w:r>
      <w:proofErr w:type="spellEnd"/>
      <w:r>
        <w:rPr>
          <w:rFonts w:hint="eastAsia"/>
        </w:rPr>
        <w:t xml:space="preserve"> </w:t>
      </w:r>
      <w:r>
        <w:t>‘</w:t>
      </w:r>
      <w:r>
        <w:rPr>
          <w:rFonts w:hint="eastAsia"/>
        </w:rPr>
        <w:t>페이지 소스보기</w:t>
      </w:r>
      <w:r>
        <w:t>’</w:t>
      </w:r>
    </w:p>
    <w:p w14:paraId="1BC400C2" w14:textId="321DEDDA" w:rsidR="00391658" w:rsidRDefault="00391658" w:rsidP="00391658">
      <w:pPr>
        <w:pStyle w:val="HK10"/>
        <w:ind w:left="703"/>
      </w:pPr>
      <w:r>
        <w:rPr>
          <w:rFonts w:hint="eastAsia"/>
        </w:rPr>
        <w:t xml:space="preserve">소스 전체 카피 </w:t>
      </w:r>
      <w:r>
        <w:t>(</w:t>
      </w:r>
      <w:proofErr w:type="spellStart"/>
      <w:r>
        <w:t>Ctrl+A</w:t>
      </w:r>
      <w:proofErr w:type="spellEnd"/>
      <w:r>
        <w:t xml:space="preserve"> =&gt; </w:t>
      </w:r>
      <w:proofErr w:type="spellStart"/>
      <w:r>
        <w:t>Ctrl+C</w:t>
      </w:r>
      <w:proofErr w:type="spellEnd"/>
      <w:r>
        <w:t>)</w:t>
      </w:r>
    </w:p>
    <w:p w14:paraId="413A86BB" w14:textId="7F3DC5C8" w:rsidR="00391658" w:rsidRDefault="00391658" w:rsidP="00391658">
      <w:pPr>
        <w:pStyle w:val="HK3"/>
        <w:ind w:left="603"/>
      </w:pPr>
      <w:r>
        <w:rPr>
          <w:rFonts w:hint="eastAsia"/>
        </w:rPr>
        <w:t>작업파일 생성</w:t>
      </w:r>
    </w:p>
    <w:p w14:paraId="7FD9794C" w14:textId="7D264383" w:rsidR="00391658" w:rsidRDefault="00391658" w:rsidP="00391658">
      <w:pPr>
        <w:pStyle w:val="HK20"/>
      </w:pPr>
      <w:r>
        <w:t>04_bootstrap_</w:t>
      </w:r>
      <w:r>
        <w:rPr>
          <w:rFonts w:hint="eastAsia"/>
        </w:rPr>
        <w:t>webpage_</w:t>
      </w:r>
      <w:r>
        <w:t>test.html</w:t>
      </w:r>
    </w:p>
    <w:p w14:paraId="3A9CCE4C" w14:textId="6D745E77" w:rsidR="00391658" w:rsidRDefault="00391658" w:rsidP="00391658">
      <w:pPr>
        <w:pStyle w:val="HK3"/>
        <w:ind w:left="603"/>
      </w:pPr>
      <w:proofErr w:type="spellStart"/>
      <w:r>
        <w:rPr>
          <w:rFonts w:hint="eastAsia"/>
        </w:rPr>
        <w:lastRenderedPageBreak/>
        <w:t>css</w:t>
      </w:r>
      <w:proofErr w:type="spellEnd"/>
      <w:r>
        <w:rPr>
          <w:rFonts w:hint="eastAsia"/>
        </w:rPr>
        <w:t>,</w:t>
      </w:r>
      <w:r>
        <w:t xml:space="preserve"> </w:t>
      </w:r>
      <w:proofErr w:type="spellStart"/>
      <w:r>
        <w:t>js</w:t>
      </w:r>
      <w:proofErr w:type="spellEnd"/>
      <w:r>
        <w:t xml:space="preserve"> </w:t>
      </w:r>
      <w:r>
        <w:rPr>
          <w:rFonts w:hint="eastAsia"/>
        </w:rPr>
        <w:t>수정</w:t>
      </w:r>
    </w:p>
    <w:p w14:paraId="2458FA29" w14:textId="45312D12" w:rsidR="00391658" w:rsidRDefault="00391658" w:rsidP="00391658">
      <w:pPr>
        <w:pStyle w:val="HK10"/>
        <w:ind w:left="703"/>
      </w:pPr>
      <w:proofErr w:type="spellStart"/>
      <w:r>
        <w:rPr>
          <w:rFonts w:hint="eastAsia"/>
        </w:rPr>
        <w:t>css</w:t>
      </w:r>
      <w:proofErr w:type="spellEnd"/>
    </w:p>
    <w:p w14:paraId="0A9AF0EC" w14:textId="6385F632" w:rsidR="00391658" w:rsidRDefault="00391658" w:rsidP="00391658">
      <w:pPr>
        <w:pStyle w:val="HK20"/>
      </w:pPr>
      <w:r>
        <w:t xml:space="preserve">&lt;link href="https://cdn.jsdelivr.net/npm/bootstrap@5.3.0-alpha3/dist/css/bootstrap.min.css" </w:t>
      </w:r>
      <w:proofErr w:type="spellStart"/>
      <w:r>
        <w:t>rel</w:t>
      </w:r>
      <w:proofErr w:type="spellEnd"/>
      <w:r>
        <w:t xml:space="preserve">="stylesheet" integrity="sha384-KK94CHFLLe+nY2dmCWGMq91rCGa5gtU4mk92HdvYe+M/SXH301p5ILy+dN9+nJOZ" </w:t>
      </w:r>
      <w:proofErr w:type="spellStart"/>
      <w:r>
        <w:t>crossorigin</w:t>
      </w:r>
      <w:proofErr w:type="spellEnd"/>
      <w:r>
        <w:t>="anonymous"&gt;</w:t>
      </w:r>
    </w:p>
    <w:p w14:paraId="2542BDCC" w14:textId="43F5BDA9" w:rsidR="00391658" w:rsidRDefault="00391658" w:rsidP="00391658">
      <w:pPr>
        <w:pStyle w:val="HK10"/>
        <w:ind w:left="703"/>
      </w:pPr>
      <w:proofErr w:type="spellStart"/>
      <w:r>
        <w:t>js</w:t>
      </w:r>
      <w:proofErr w:type="spellEnd"/>
    </w:p>
    <w:p w14:paraId="69D8E608" w14:textId="38FB09B1" w:rsidR="00F50D42" w:rsidRPr="00F50D42" w:rsidRDefault="00F50D42" w:rsidP="00F50D42">
      <w:pPr>
        <w:pStyle w:val="HK20"/>
        <w:rPr>
          <w:color w:val="080808"/>
        </w:rPr>
      </w:pPr>
      <w:r w:rsidRPr="00F50D42">
        <w:rPr>
          <w:color w:val="080808"/>
        </w:rPr>
        <w:t>&lt;</w:t>
      </w:r>
      <w:r w:rsidRPr="00F50D42">
        <w:rPr>
          <w:color w:val="0033B3"/>
        </w:rPr>
        <w:t xml:space="preserve">script </w:t>
      </w:r>
      <w:r w:rsidRPr="00F50D42">
        <w:rPr>
          <w:color w:val="174AD4"/>
        </w:rPr>
        <w:t>src</w:t>
      </w:r>
      <w:r w:rsidRPr="00F50D42">
        <w:t xml:space="preserve">="https://cdn.jsdelivr.net/npm/bootstrap@5.3.0-alpha3/dist/js/bootstrap.bundle.min.js" </w:t>
      </w:r>
      <w:r w:rsidRPr="00F50D42">
        <w:rPr>
          <w:color w:val="174AD4"/>
        </w:rPr>
        <w:t>integrity</w:t>
      </w:r>
      <w:r w:rsidRPr="00F50D42">
        <w:t xml:space="preserve">="sha384-ENjdO4Dr2bkBIFxQpeoTz1HIcje39Wm4jDKdf19U8gI4ddQ3GYNS7NTKfAdVQSZe" </w:t>
      </w:r>
      <w:proofErr w:type="spellStart"/>
      <w:r w:rsidRPr="00F50D42">
        <w:rPr>
          <w:color w:val="174AD4"/>
        </w:rPr>
        <w:t>crossorigin</w:t>
      </w:r>
      <w:proofErr w:type="spellEnd"/>
      <w:r w:rsidRPr="00F50D42">
        <w:t>="anonymous"</w:t>
      </w:r>
      <w:r w:rsidRPr="00F50D42">
        <w:rPr>
          <w:color w:val="080808"/>
        </w:rPr>
        <w:t>&gt;&lt;/</w:t>
      </w:r>
      <w:r w:rsidRPr="00F50D42">
        <w:rPr>
          <w:color w:val="0033B3"/>
        </w:rPr>
        <w:t>script</w:t>
      </w:r>
      <w:r>
        <w:rPr>
          <w:color w:val="080808"/>
        </w:rPr>
        <w:t>&gt;</w:t>
      </w:r>
    </w:p>
    <w:p w14:paraId="4579E4FF" w14:textId="77777777" w:rsidR="00F50D42" w:rsidRDefault="00F50D42" w:rsidP="00391658">
      <w:pPr>
        <w:pStyle w:val="HK10"/>
        <w:ind w:left="703"/>
      </w:pPr>
    </w:p>
    <w:sectPr w:rsidR="00F50D42" w:rsidSect="00A07865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5DEB1D" w14:textId="77777777" w:rsidR="004D1C0A" w:rsidRDefault="004D1C0A" w:rsidP="009772E4">
      <w:pPr>
        <w:spacing w:after="0" w:line="240" w:lineRule="auto"/>
      </w:pPr>
      <w:r>
        <w:separator/>
      </w:r>
    </w:p>
  </w:endnote>
  <w:endnote w:type="continuationSeparator" w:id="0">
    <w:p w14:paraId="0DC2F65B" w14:textId="77777777" w:rsidR="004D1C0A" w:rsidRDefault="004D1C0A" w:rsidP="009772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Y견고딕">
    <w:altName w:val="바탕"/>
    <w:panose1 w:val="02030600000101010101"/>
    <w:charset w:val="81"/>
    <w:family w:val="roman"/>
    <w:pitch w:val="variable"/>
    <w:sig w:usb0="900002A7" w:usb1="29D77CF9" w:usb2="00000010" w:usb3="00000000" w:csb0="00080000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98D56E" w14:textId="77777777" w:rsidR="004D1C0A" w:rsidRDefault="004D1C0A" w:rsidP="009772E4">
      <w:pPr>
        <w:spacing w:after="0" w:line="240" w:lineRule="auto"/>
      </w:pPr>
      <w:r>
        <w:separator/>
      </w:r>
    </w:p>
  </w:footnote>
  <w:footnote w:type="continuationSeparator" w:id="0">
    <w:p w14:paraId="1FC57039" w14:textId="77777777" w:rsidR="004D1C0A" w:rsidRDefault="004D1C0A" w:rsidP="009772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3" type="#_x0000_t75" style="width:11.5pt;height:11.5pt" o:bullet="t">
        <v:imagedata r:id="rId1" o:title="mso7341"/>
      </v:shape>
    </w:pict>
  </w:numPicBullet>
  <w:abstractNum w:abstractNumId="0" w15:restartNumberingAfterBreak="0">
    <w:nsid w:val="056B7778"/>
    <w:multiLevelType w:val="hybridMultilevel"/>
    <w:tmpl w:val="D82E1020"/>
    <w:lvl w:ilvl="0" w:tplc="F2B0CF36">
      <w:start w:val="1"/>
      <w:numFmt w:val="bullet"/>
      <w:pStyle w:val="HK3"/>
      <w:lvlText w:val="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2018661C"/>
    <w:multiLevelType w:val="multilevel"/>
    <w:tmpl w:val="352A02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CEE3440"/>
    <w:multiLevelType w:val="hybridMultilevel"/>
    <w:tmpl w:val="94D065E8"/>
    <w:lvl w:ilvl="0" w:tplc="3F90CD7C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3" w15:restartNumberingAfterBreak="0">
    <w:nsid w:val="48214B67"/>
    <w:multiLevelType w:val="hybridMultilevel"/>
    <w:tmpl w:val="F06E4AC6"/>
    <w:lvl w:ilvl="0" w:tplc="A5926DCE">
      <w:numFmt w:val="bullet"/>
      <w:lvlText w:val="-"/>
      <w:lvlJc w:val="left"/>
      <w:pPr>
        <w:ind w:left="760" w:hanging="360"/>
      </w:pPr>
      <w:rPr>
        <w:rFonts w:ascii="맑은 고딕" w:eastAsia="맑은 고딕" w:hAnsi="맑은 고딕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525726BA"/>
    <w:multiLevelType w:val="hybridMultilevel"/>
    <w:tmpl w:val="4036B25A"/>
    <w:lvl w:ilvl="0" w:tplc="BD8076BA">
      <w:start w:val="1"/>
      <w:numFmt w:val="bullet"/>
      <w:pStyle w:val="HK1"/>
      <w:lvlText w:val=""/>
      <w:lvlPicBulletId w:val="0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5" w15:restartNumberingAfterBreak="0">
    <w:nsid w:val="62DC5A71"/>
    <w:multiLevelType w:val="hybridMultilevel"/>
    <w:tmpl w:val="75C8148A"/>
    <w:lvl w:ilvl="0" w:tplc="615C9B82">
      <w:start w:val="1"/>
      <w:numFmt w:val="bullet"/>
      <w:pStyle w:val="HK10"/>
      <w:lvlText w:val=""/>
      <w:lvlJc w:val="left"/>
      <w:pPr>
        <w:ind w:left="857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57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57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57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57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57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57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57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57" w:hanging="400"/>
      </w:pPr>
      <w:rPr>
        <w:rFonts w:ascii="Wingdings" w:hAnsi="Wingdings" w:hint="default"/>
      </w:rPr>
    </w:lvl>
  </w:abstractNum>
  <w:abstractNum w:abstractNumId="6" w15:restartNumberingAfterBreak="0">
    <w:nsid w:val="77D572FE"/>
    <w:multiLevelType w:val="hybridMultilevel"/>
    <w:tmpl w:val="89D09184"/>
    <w:lvl w:ilvl="0" w:tplc="0F184C82">
      <w:start w:val="1"/>
      <w:numFmt w:val="bullet"/>
      <w:pStyle w:val="HK2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4"/>
  </w:num>
  <w:num w:numId="2">
    <w:abstractNumId w:val="6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bordersDoNotSurroundHeader/>
  <w:bordersDoNotSurroundFooter/>
  <w:activeWritingStyle w:appName="MSWord" w:lang="en-US" w:vendorID="64" w:dllVersion="6" w:nlCheck="1" w:checkStyle="0"/>
  <w:activeWritingStyle w:appName="MSWord" w:lang="ko-KR" w:vendorID="64" w:dllVersion="5" w:nlCheck="1" w:checkStyle="1"/>
  <w:activeWritingStyle w:appName="MSWord" w:lang="en-US" w:vendorID="64" w:dllVersion="4096" w:nlCheck="1" w:checkStyle="0"/>
  <w:activeWritingStyle w:appName="MSWord" w:lang="ko-KR" w:vendorID="64" w:dllVersion="0" w:nlCheck="1" w:checkStyle="0"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LUwNrU0NzO3MDNR0lEKTi0uzszPAykwrAUA7cNAzCwAAAA="/>
  </w:docVars>
  <w:rsids>
    <w:rsidRoot w:val="00624D48"/>
    <w:rsid w:val="00062193"/>
    <w:rsid w:val="00064A8C"/>
    <w:rsid w:val="00074860"/>
    <w:rsid w:val="000B1F74"/>
    <w:rsid w:val="000C4258"/>
    <w:rsid w:val="000D2B64"/>
    <w:rsid w:val="000D503A"/>
    <w:rsid w:val="000F6D9A"/>
    <w:rsid w:val="00102C90"/>
    <w:rsid w:val="00111DAB"/>
    <w:rsid w:val="001419A7"/>
    <w:rsid w:val="00151533"/>
    <w:rsid w:val="00181540"/>
    <w:rsid w:val="001A4E07"/>
    <w:rsid w:val="001C319D"/>
    <w:rsid w:val="002017E6"/>
    <w:rsid w:val="002247BA"/>
    <w:rsid w:val="00242800"/>
    <w:rsid w:val="0028755F"/>
    <w:rsid w:val="00391658"/>
    <w:rsid w:val="003F1101"/>
    <w:rsid w:val="00417CF1"/>
    <w:rsid w:val="0046214A"/>
    <w:rsid w:val="004D1C0A"/>
    <w:rsid w:val="004D73AC"/>
    <w:rsid w:val="005B1BA2"/>
    <w:rsid w:val="005D22CB"/>
    <w:rsid w:val="005F074C"/>
    <w:rsid w:val="005F36AC"/>
    <w:rsid w:val="005F7F01"/>
    <w:rsid w:val="006104F6"/>
    <w:rsid w:val="00624D48"/>
    <w:rsid w:val="006B79FA"/>
    <w:rsid w:val="006F6408"/>
    <w:rsid w:val="008418D8"/>
    <w:rsid w:val="00850404"/>
    <w:rsid w:val="008913D0"/>
    <w:rsid w:val="008D4EF8"/>
    <w:rsid w:val="008F010A"/>
    <w:rsid w:val="009772E4"/>
    <w:rsid w:val="00990E6B"/>
    <w:rsid w:val="009A551B"/>
    <w:rsid w:val="00A02195"/>
    <w:rsid w:val="00A07865"/>
    <w:rsid w:val="00A2639F"/>
    <w:rsid w:val="00A46C41"/>
    <w:rsid w:val="00A6091A"/>
    <w:rsid w:val="00AC18F5"/>
    <w:rsid w:val="00B07800"/>
    <w:rsid w:val="00C32A73"/>
    <w:rsid w:val="00CB4080"/>
    <w:rsid w:val="00CC0785"/>
    <w:rsid w:val="00D6424C"/>
    <w:rsid w:val="00E07B98"/>
    <w:rsid w:val="00E47F28"/>
    <w:rsid w:val="00EB0C82"/>
    <w:rsid w:val="00EE1677"/>
    <w:rsid w:val="00F13FDB"/>
    <w:rsid w:val="00F34CBA"/>
    <w:rsid w:val="00F3590D"/>
    <w:rsid w:val="00F40729"/>
    <w:rsid w:val="00F50D42"/>
    <w:rsid w:val="00F826DF"/>
    <w:rsid w:val="00FD6F77"/>
    <w:rsid w:val="00FE4A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B1BD41A"/>
  <w15:chartTrackingRefBased/>
  <w15:docId w15:val="{50B435F8-7F0F-4999-88D2-138C312D26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link w:val="Char"/>
    <w:uiPriority w:val="34"/>
    <w:qFormat/>
    <w:rsid w:val="00242800"/>
    <w:pPr>
      <w:ind w:leftChars="400" w:left="800"/>
    </w:pPr>
  </w:style>
  <w:style w:type="paragraph" w:customStyle="1" w:styleId="HK">
    <w:name w:val="HK타이틀"/>
    <w:basedOn w:val="a"/>
    <w:link w:val="HKChar"/>
    <w:autoRedefine/>
    <w:qFormat/>
    <w:rsid w:val="00181540"/>
    <w:pPr>
      <w:spacing w:before="240"/>
      <w:jc w:val="center"/>
    </w:pPr>
    <w:rPr>
      <w:rFonts w:eastAsia="HY견고딕"/>
      <w:b/>
      <w:color w:val="0070C0"/>
      <w:sz w:val="52"/>
    </w:rPr>
  </w:style>
  <w:style w:type="paragraph" w:customStyle="1" w:styleId="HK1">
    <w:name w:val="HK제목1"/>
    <w:basedOn w:val="a3"/>
    <w:link w:val="HK1Char"/>
    <w:autoRedefine/>
    <w:qFormat/>
    <w:rsid w:val="00A2639F"/>
    <w:pPr>
      <w:numPr>
        <w:numId w:val="1"/>
      </w:numPr>
      <w:spacing w:before="120" w:after="0"/>
      <w:ind w:leftChars="0" w:left="403" w:rightChars="100" w:right="200" w:hanging="403"/>
    </w:pPr>
    <w:rPr>
      <w:sz w:val="40"/>
    </w:rPr>
  </w:style>
  <w:style w:type="character" w:customStyle="1" w:styleId="HKChar">
    <w:name w:val="HK타이틀 Char"/>
    <w:basedOn w:val="a0"/>
    <w:link w:val="HK"/>
    <w:rsid w:val="00181540"/>
    <w:rPr>
      <w:rFonts w:eastAsia="HY견고딕"/>
      <w:b/>
      <w:color w:val="0070C0"/>
      <w:sz w:val="52"/>
    </w:rPr>
  </w:style>
  <w:style w:type="paragraph" w:customStyle="1" w:styleId="HK2">
    <w:name w:val="HK제목2"/>
    <w:basedOn w:val="HK1"/>
    <w:link w:val="HK2Char"/>
    <w:autoRedefine/>
    <w:qFormat/>
    <w:rsid w:val="005F074C"/>
    <w:pPr>
      <w:numPr>
        <w:numId w:val="2"/>
      </w:numPr>
      <w:ind w:leftChars="50" w:left="503" w:hanging="403"/>
    </w:pPr>
    <w:rPr>
      <w:sz w:val="36"/>
    </w:rPr>
  </w:style>
  <w:style w:type="character" w:customStyle="1" w:styleId="Char">
    <w:name w:val="목록 단락 Char"/>
    <w:basedOn w:val="a0"/>
    <w:link w:val="a3"/>
    <w:uiPriority w:val="34"/>
    <w:rsid w:val="00181540"/>
  </w:style>
  <w:style w:type="character" w:customStyle="1" w:styleId="HK1Char">
    <w:name w:val="HK제목1 Char"/>
    <w:basedOn w:val="Char"/>
    <w:link w:val="HK1"/>
    <w:rsid w:val="00A2639F"/>
    <w:rPr>
      <w:sz w:val="40"/>
    </w:rPr>
  </w:style>
  <w:style w:type="paragraph" w:customStyle="1" w:styleId="HK3">
    <w:name w:val="HK제목3"/>
    <w:basedOn w:val="HK2"/>
    <w:link w:val="HK3Char"/>
    <w:autoRedefine/>
    <w:qFormat/>
    <w:rsid w:val="00E47F28"/>
    <w:pPr>
      <w:numPr>
        <w:numId w:val="3"/>
      </w:numPr>
      <w:ind w:leftChars="100" w:left="503" w:hanging="403"/>
    </w:pPr>
  </w:style>
  <w:style w:type="character" w:customStyle="1" w:styleId="HK2Char">
    <w:name w:val="HK제목2 Char"/>
    <w:basedOn w:val="HK1Char"/>
    <w:link w:val="HK2"/>
    <w:rsid w:val="005F074C"/>
    <w:rPr>
      <w:sz w:val="36"/>
    </w:rPr>
  </w:style>
  <w:style w:type="paragraph" w:customStyle="1" w:styleId="HK10">
    <w:name w:val="HK내용1"/>
    <w:basedOn w:val="HK3"/>
    <w:link w:val="HK1Char0"/>
    <w:qFormat/>
    <w:rsid w:val="00E47F28"/>
    <w:pPr>
      <w:numPr>
        <w:numId w:val="4"/>
      </w:numPr>
      <w:ind w:leftChars="150" w:left="553" w:hanging="403"/>
    </w:pPr>
    <w:rPr>
      <w:sz w:val="32"/>
    </w:rPr>
  </w:style>
  <w:style w:type="character" w:customStyle="1" w:styleId="HK3Char">
    <w:name w:val="HK제목3 Char"/>
    <w:basedOn w:val="HK2Char"/>
    <w:link w:val="HK3"/>
    <w:rsid w:val="00E47F28"/>
    <w:rPr>
      <w:sz w:val="36"/>
    </w:rPr>
  </w:style>
  <w:style w:type="paragraph" w:customStyle="1" w:styleId="HK20">
    <w:name w:val="HK내용2"/>
    <w:basedOn w:val="HK10"/>
    <w:link w:val="HK2Char0"/>
    <w:autoRedefine/>
    <w:qFormat/>
    <w:rsid w:val="008913D0"/>
    <w:pPr>
      <w:numPr>
        <w:numId w:val="0"/>
      </w:numPr>
      <w:ind w:leftChars="200" w:left="400"/>
    </w:pPr>
  </w:style>
  <w:style w:type="character" w:customStyle="1" w:styleId="HK1Char0">
    <w:name w:val="HK내용1 Char"/>
    <w:basedOn w:val="HK3Char"/>
    <w:link w:val="HK10"/>
    <w:rsid w:val="00E47F28"/>
    <w:rPr>
      <w:sz w:val="32"/>
    </w:rPr>
  </w:style>
  <w:style w:type="character" w:customStyle="1" w:styleId="HK2Char0">
    <w:name w:val="HK내용2 Char"/>
    <w:basedOn w:val="HK1Char0"/>
    <w:link w:val="HK20"/>
    <w:rsid w:val="008913D0"/>
    <w:rPr>
      <w:sz w:val="32"/>
    </w:rPr>
  </w:style>
  <w:style w:type="paragraph" w:styleId="HTML">
    <w:name w:val="HTML Preformatted"/>
    <w:basedOn w:val="a"/>
    <w:link w:val="HTMLChar"/>
    <w:uiPriority w:val="99"/>
    <w:semiHidden/>
    <w:unhideWhenUsed/>
    <w:rsid w:val="000D503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0D503A"/>
    <w:rPr>
      <w:rFonts w:ascii="굴림체" w:eastAsia="굴림체" w:hAnsi="굴림체" w:cs="굴림체"/>
      <w:kern w:val="0"/>
      <w:sz w:val="24"/>
      <w:szCs w:val="24"/>
    </w:rPr>
  </w:style>
  <w:style w:type="paragraph" w:styleId="a4">
    <w:name w:val="header"/>
    <w:basedOn w:val="a"/>
    <w:link w:val="Char0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9772E4"/>
  </w:style>
  <w:style w:type="paragraph" w:styleId="a5">
    <w:name w:val="footer"/>
    <w:basedOn w:val="a"/>
    <w:link w:val="Char1"/>
    <w:uiPriority w:val="99"/>
    <w:unhideWhenUsed/>
    <w:rsid w:val="009772E4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9772E4"/>
  </w:style>
  <w:style w:type="character" w:styleId="a6">
    <w:name w:val="Hyperlink"/>
    <w:basedOn w:val="a0"/>
    <w:uiPriority w:val="99"/>
    <w:unhideWhenUsed/>
    <w:rsid w:val="001A4E07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1A4E07"/>
    <w:rPr>
      <w:color w:val="605E5C"/>
      <w:shd w:val="clear" w:color="auto" w:fill="E1DFDD"/>
    </w:rPr>
  </w:style>
  <w:style w:type="paragraph" w:styleId="a7">
    <w:name w:val="Normal (Web)"/>
    <w:basedOn w:val="a"/>
    <w:uiPriority w:val="99"/>
    <w:semiHidden/>
    <w:unhideWhenUsed/>
    <w:rsid w:val="000C4258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cl">
    <w:name w:val="cl"/>
    <w:basedOn w:val="a0"/>
    <w:rsid w:val="000B1F74"/>
  </w:style>
  <w:style w:type="character" w:customStyle="1" w:styleId="cp">
    <w:name w:val="cp"/>
    <w:basedOn w:val="a0"/>
    <w:rsid w:val="000B1F74"/>
  </w:style>
  <w:style w:type="character" w:customStyle="1" w:styleId="p">
    <w:name w:val="p"/>
    <w:basedOn w:val="a0"/>
    <w:rsid w:val="000B1F74"/>
  </w:style>
  <w:style w:type="character" w:customStyle="1" w:styleId="nt">
    <w:name w:val="nt"/>
    <w:basedOn w:val="a0"/>
    <w:rsid w:val="000B1F74"/>
  </w:style>
  <w:style w:type="character" w:customStyle="1" w:styleId="na">
    <w:name w:val="na"/>
    <w:basedOn w:val="a0"/>
    <w:rsid w:val="000B1F74"/>
  </w:style>
  <w:style w:type="character" w:customStyle="1" w:styleId="o">
    <w:name w:val="o"/>
    <w:basedOn w:val="a0"/>
    <w:rsid w:val="000B1F74"/>
  </w:style>
  <w:style w:type="character" w:customStyle="1" w:styleId="s">
    <w:name w:val="s"/>
    <w:basedOn w:val="a0"/>
    <w:rsid w:val="000B1F74"/>
  </w:style>
  <w:style w:type="character" w:styleId="a8">
    <w:name w:val="FollowedHyperlink"/>
    <w:basedOn w:val="a0"/>
    <w:uiPriority w:val="99"/>
    <w:semiHidden/>
    <w:unhideWhenUsed/>
    <w:rsid w:val="00F3590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054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88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401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35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730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846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734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92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02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52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2037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6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5579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63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181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etbootstrap.com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929639F-D637-4EA8-B2F3-8F32D19B00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54</TotalTime>
  <Pages>5</Pages>
  <Words>303</Words>
  <Characters>1728</Characters>
  <Application>Microsoft Office Word</Application>
  <DocSecurity>0</DocSecurity>
  <Lines>14</Lines>
  <Paragraphs>4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홍길동</dc:creator>
  <cp:keywords/>
  <dc:description/>
  <cp:lastModifiedBy>epata</cp:lastModifiedBy>
  <cp:revision>12</cp:revision>
  <dcterms:created xsi:type="dcterms:W3CDTF">2023-02-10T01:38:00Z</dcterms:created>
  <dcterms:modified xsi:type="dcterms:W3CDTF">2024-01-01T22:51:00Z</dcterms:modified>
</cp:coreProperties>
</file>